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C5B8F6" w14:textId="77777777" w:rsidR="008F2FC5" w:rsidRDefault="008F2FC5" w:rsidP="008F2FC5">
      <w:pPr>
        <w:jc w:val="center"/>
        <w:rPr>
          <w:rFonts w:ascii="Cooper Black" w:hAnsi="Cooper Black"/>
          <w:sz w:val="28"/>
          <w:szCs w:val="28"/>
          <w:u w:val="single"/>
        </w:rPr>
      </w:pPr>
      <w:r w:rsidRPr="00403FB7">
        <w:rPr>
          <w:rFonts w:ascii="Cooper Black" w:hAnsi="Cooper Black"/>
          <w:sz w:val="28"/>
          <w:szCs w:val="28"/>
          <w:u w:val="single"/>
        </w:rPr>
        <w:t>CIVIC CARE</w:t>
      </w:r>
    </w:p>
    <w:p w14:paraId="25ED2B74" w14:textId="77777777" w:rsidR="00E70768" w:rsidRDefault="00E70768" w:rsidP="008F2FC5">
      <w:pPr>
        <w:jc w:val="both"/>
        <w:rPr>
          <w:b/>
          <w:bCs/>
          <w:sz w:val="24"/>
          <w:szCs w:val="24"/>
          <w:u w:val="single"/>
        </w:rPr>
      </w:pPr>
    </w:p>
    <w:p w14:paraId="7F1C6634" w14:textId="5E0CA39A" w:rsidR="00E70768" w:rsidRPr="00E70768" w:rsidRDefault="00E70768" w:rsidP="008F2FC5">
      <w:pPr>
        <w:jc w:val="both"/>
        <w:rPr>
          <w:b/>
          <w:bCs/>
          <w:sz w:val="24"/>
          <w:szCs w:val="24"/>
          <w:u w:val="single"/>
        </w:rPr>
      </w:pPr>
      <w:r w:rsidRPr="00E70768">
        <w:rPr>
          <w:b/>
          <w:bCs/>
          <w:sz w:val="24"/>
          <w:szCs w:val="24"/>
          <w:u w:val="single"/>
        </w:rPr>
        <w:t>Analysis:</w:t>
      </w:r>
    </w:p>
    <w:p w14:paraId="4B576ED7" w14:textId="77777777" w:rsidR="00E70768" w:rsidRPr="00E70768" w:rsidRDefault="00E70768" w:rsidP="00E70768">
      <w:pPr>
        <w:pStyle w:val="ListParagraph"/>
        <w:numPr>
          <w:ilvl w:val="0"/>
          <w:numId w:val="10"/>
        </w:numPr>
        <w:rPr>
          <w:b/>
          <w:bCs/>
        </w:rPr>
      </w:pPr>
      <w:r w:rsidRPr="00E70768">
        <w:rPr>
          <w:b/>
          <w:bCs/>
        </w:rPr>
        <w:t>Traffic Jam in Location.</w:t>
      </w:r>
    </w:p>
    <w:p w14:paraId="74440ADD" w14:textId="77777777" w:rsidR="00E70768" w:rsidRPr="00E70768" w:rsidRDefault="00E70768" w:rsidP="00E70768">
      <w:pPr>
        <w:pStyle w:val="ListParagraph"/>
        <w:numPr>
          <w:ilvl w:val="0"/>
          <w:numId w:val="10"/>
        </w:numPr>
        <w:rPr>
          <w:b/>
          <w:bCs/>
        </w:rPr>
      </w:pPr>
      <w:r w:rsidRPr="00E70768">
        <w:rPr>
          <w:b/>
          <w:bCs/>
        </w:rPr>
        <w:t>Lack of proper service of ambulance</w:t>
      </w:r>
    </w:p>
    <w:p w14:paraId="7161BB8A" w14:textId="77777777" w:rsidR="00E70768" w:rsidRPr="00E70768" w:rsidRDefault="00E70768" w:rsidP="00E70768">
      <w:pPr>
        <w:pStyle w:val="ListParagraph"/>
        <w:numPr>
          <w:ilvl w:val="0"/>
          <w:numId w:val="10"/>
        </w:numPr>
        <w:rPr>
          <w:b/>
          <w:bCs/>
        </w:rPr>
      </w:pPr>
      <w:r w:rsidRPr="00E70768">
        <w:rPr>
          <w:b/>
          <w:bCs/>
        </w:rPr>
        <w:t>Reliable Hospitals.</w:t>
      </w:r>
    </w:p>
    <w:p w14:paraId="4D6495B1" w14:textId="77777777" w:rsidR="00E70768" w:rsidRPr="00E70768" w:rsidRDefault="00E70768" w:rsidP="00E70768">
      <w:pPr>
        <w:pStyle w:val="ListParagraph"/>
        <w:numPr>
          <w:ilvl w:val="0"/>
          <w:numId w:val="10"/>
        </w:numPr>
        <w:rPr>
          <w:b/>
          <w:bCs/>
        </w:rPr>
      </w:pPr>
      <w:r w:rsidRPr="00E70768">
        <w:rPr>
          <w:b/>
          <w:bCs/>
        </w:rPr>
        <w:t>Delay of Medical Service / Emergency Service.</w:t>
      </w:r>
    </w:p>
    <w:p w14:paraId="26CF8B2F" w14:textId="77777777" w:rsidR="00E70768" w:rsidRPr="00E70768" w:rsidRDefault="00E70768" w:rsidP="00E70768">
      <w:pPr>
        <w:pStyle w:val="ListParagraph"/>
        <w:numPr>
          <w:ilvl w:val="0"/>
          <w:numId w:val="10"/>
        </w:numPr>
        <w:rPr>
          <w:b/>
          <w:bCs/>
        </w:rPr>
      </w:pPr>
      <w:r w:rsidRPr="00E70768">
        <w:rPr>
          <w:b/>
          <w:bCs/>
        </w:rPr>
        <w:t>Less Knowledge about emergency service among general people.</w:t>
      </w:r>
    </w:p>
    <w:p w14:paraId="031B426D" w14:textId="77777777" w:rsidR="00E70768" w:rsidRPr="00E70768" w:rsidRDefault="00E70768" w:rsidP="00E70768">
      <w:pPr>
        <w:pStyle w:val="ListParagraph"/>
        <w:numPr>
          <w:ilvl w:val="0"/>
          <w:numId w:val="10"/>
        </w:numPr>
        <w:rPr>
          <w:b/>
          <w:bCs/>
        </w:rPr>
      </w:pPr>
      <w:r w:rsidRPr="00E70768">
        <w:rPr>
          <w:b/>
          <w:bCs/>
        </w:rPr>
        <w:t>Natural Calamities.</w:t>
      </w:r>
    </w:p>
    <w:p w14:paraId="47CFF37D" w14:textId="77777777" w:rsidR="00E70768" w:rsidRPr="00E70768" w:rsidRDefault="00E70768" w:rsidP="00E70768">
      <w:pPr>
        <w:pStyle w:val="ListParagraph"/>
        <w:numPr>
          <w:ilvl w:val="0"/>
          <w:numId w:val="10"/>
        </w:numPr>
        <w:rPr>
          <w:b/>
          <w:bCs/>
        </w:rPr>
      </w:pPr>
      <w:r w:rsidRPr="00E70768">
        <w:rPr>
          <w:b/>
          <w:bCs/>
        </w:rPr>
        <w:t>Reliable Pharmacy Vendors.</w:t>
      </w:r>
    </w:p>
    <w:p w14:paraId="0FBCDC7B" w14:textId="77777777" w:rsidR="00E70768" w:rsidRPr="00E70768" w:rsidRDefault="00E70768" w:rsidP="00E70768">
      <w:pPr>
        <w:pStyle w:val="ListParagraph"/>
        <w:numPr>
          <w:ilvl w:val="0"/>
          <w:numId w:val="10"/>
        </w:numPr>
        <w:rPr>
          <w:b/>
          <w:bCs/>
        </w:rPr>
      </w:pPr>
      <w:r w:rsidRPr="00E70768">
        <w:rPr>
          <w:b/>
          <w:bCs/>
        </w:rPr>
        <w:t>Improper Knowledge about available nearest hospitals.</w:t>
      </w:r>
    </w:p>
    <w:p w14:paraId="5B630B89" w14:textId="77777777" w:rsidR="00E70768" w:rsidRPr="00E70768" w:rsidRDefault="00E70768" w:rsidP="00E70768">
      <w:pPr>
        <w:ind w:left="360"/>
        <w:rPr>
          <w:b/>
          <w:bCs/>
        </w:rPr>
      </w:pPr>
    </w:p>
    <w:p w14:paraId="01BE7119" w14:textId="77777777" w:rsidR="00E70768" w:rsidRPr="00E70768" w:rsidRDefault="00E70768" w:rsidP="00E70768">
      <w:pPr>
        <w:ind w:left="360"/>
        <w:rPr>
          <w:b/>
          <w:bCs/>
        </w:rPr>
      </w:pPr>
    </w:p>
    <w:p w14:paraId="020575E5" w14:textId="77777777" w:rsidR="00E70768" w:rsidRPr="00E70768" w:rsidRDefault="00E70768" w:rsidP="00E70768">
      <w:pPr>
        <w:jc w:val="both"/>
        <w:rPr>
          <w:b/>
          <w:bCs/>
        </w:rPr>
      </w:pPr>
      <w:r w:rsidRPr="00E70768">
        <w:rPr>
          <w:b/>
          <w:bCs/>
        </w:rPr>
        <w:t xml:space="preserve">Civic Care is a system for better medical service for the people. In our country, most people are illiterate and do not have any idea about the medical service. This system allows having so many medical services in one place. If we take Dhaka as an example this city has a huge amount of traffic. In this situation, any medical emergency can be needed. But most of the time people suffer from the emergency service and the traffic of Dhaka City. Also, most people do not know about the location of the nearest hospitals. In this bluffy world, most of the hospitals are giving the patient the wrong treatment and they are unknown about that. This crookery tendency is also with the pharmacies. They sell out-of-date medicines to the customer. Because the literacy rate of Bangladesh is low, so most of the people of this country die because of improper medication. </w:t>
      </w:r>
    </w:p>
    <w:p w14:paraId="2688934F" w14:textId="77777777" w:rsidR="00E70768" w:rsidRPr="00E70768" w:rsidRDefault="00E70768" w:rsidP="00E70768">
      <w:pPr>
        <w:jc w:val="both"/>
        <w:rPr>
          <w:b/>
          <w:bCs/>
        </w:rPr>
      </w:pPr>
      <w:r w:rsidRPr="00E70768">
        <w:rPr>
          <w:b/>
          <w:bCs/>
        </w:rPr>
        <w:t xml:space="preserve">With this system, people can get the proper medical service. In this system, one user can easily get access to the provided medical services. It will be connected to the 8 divisions of Bangladesh. Reliable hospitals of these 8 divisions are connected with this system. So, any user can get service of those hospitals. Also, this system includes pharmacies. With this system, users can order medicines. Also, we provide emergency services to different hospitals. The system checks the user's location and recommends the nearest hospital for the emergency service. It costs less time and it is very helpful for the users. </w:t>
      </w:r>
    </w:p>
    <w:p w14:paraId="6340E328" w14:textId="77777777" w:rsidR="00E70768" w:rsidRPr="008F2FC5" w:rsidRDefault="00E70768" w:rsidP="008F2FC5">
      <w:pPr>
        <w:jc w:val="both"/>
        <w:rPr>
          <w:b/>
          <w:bCs/>
          <w:sz w:val="24"/>
          <w:szCs w:val="24"/>
        </w:rPr>
      </w:pPr>
    </w:p>
    <w:p w14:paraId="2E14E781" w14:textId="748D545B" w:rsidR="00EE4797" w:rsidRPr="008C1A9C" w:rsidRDefault="00EE4797" w:rsidP="00EE4797">
      <w:pPr>
        <w:rPr>
          <w:sz w:val="24"/>
          <w:szCs w:val="24"/>
        </w:rPr>
      </w:pPr>
    </w:p>
    <w:p w14:paraId="66A0A3F5" w14:textId="77777777" w:rsidR="00E70768" w:rsidRDefault="00E70768" w:rsidP="000879A1">
      <w:pPr>
        <w:rPr>
          <w:sz w:val="24"/>
          <w:szCs w:val="24"/>
        </w:rPr>
      </w:pPr>
    </w:p>
    <w:p w14:paraId="244715A3" w14:textId="77777777" w:rsidR="00E70768" w:rsidRDefault="00E70768" w:rsidP="000879A1">
      <w:pPr>
        <w:rPr>
          <w:sz w:val="24"/>
          <w:szCs w:val="24"/>
        </w:rPr>
      </w:pPr>
    </w:p>
    <w:p w14:paraId="2082BDA0" w14:textId="77777777" w:rsidR="00E70768" w:rsidRDefault="00E70768" w:rsidP="000879A1">
      <w:pPr>
        <w:rPr>
          <w:sz w:val="24"/>
          <w:szCs w:val="24"/>
        </w:rPr>
      </w:pPr>
    </w:p>
    <w:p w14:paraId="786562D7" w14:textId="77777777" w:rsidR="00E70768" w:rsidRDefault="00E70768" w:rsidP="000879A1">
      <w:pPr>
        <w:rPr>
          <w:sz w:val="24"/>
          <w:szCs w:val="24"/>
        </w:rPr>
      </w:pPr>
    </w:p>
    <w:p w14:paraId="1C34B2F3" w14:textId="77777777" w:rsidR="00E70768" w:rsidRDefault="00E70768" w:rsidP="000879A1">
      <w:pPr>
        <w:rPr>
          <w:sz w:val="24"/>
          <w:szCs w:val="24"/>
        </w:rPr>
      </w:pPr>
    </w:p>
    <w:p w14:paraId="5628D759" w14:textId="714C6E69" w:rsidR="00E5001E" w:rsidRDefault="00EE4797" w:rsidP="000879A1">
      <w:pPr>
        <w:rPr>
          <w:b/>
          <w:bCs/>
          <w:sz w:val="24"/>
          <w:szCs w:val="24"/>
          <w:u w:val="single"/>
        </w:rPr>
      </w:pPr>
      <w:r w:rsidRPr="008C1A9C">
        <w:rPr>
          <w:sz w:val="24"/>
          <w:szCs w:val="24"/>
        </w:rPr>
        <w:lastRenderedPageBreak/>
        <w:t xml:space="preserve"> </w:t>
      </w:r>
      <w:r w:rsidR="000879A1" w:rsidRPr="000879A1">
        <w:rPr>
          <w:b/>
          <w:bCs/>
          <w:sz w:val="24"/>
          <w:szCs w:val="24"/>
          <w:u w:val="single"/>
        </w:rPr>
        <w:t>System User:</w:t>
      </w:r>
    </w:p>
    <w:p w14:paraId="037509E4" w14:textId="41F1CCE9" w:rsidR="00E5001E" w:rsidRDefault="00E5001E" w:rsidP="000879A1">
      <w:pPr>
        <w:pStyle w:val="ListParagraph"/>
        <w:numPr>
          <w:ilvl w:val="0"/>
          <w:numId w:val="2"/>
        </w:numPr>
        <w:rPr>
          <w:b/>
          <w:bCs/>
          <w:sz w:val="24"/>
          <w:szCs w:val="24"/>
        </w:rPr>
      </w:pPr>
      <w:r>
        <w:rPr>
          <w:b/>
          <w:bCs/>
          <w:sz w:val="24"/>
          <w:szCs w:val="24"/>
        </w:rPr>
        <w:t>Login</w:t>
      </w:r>
    </w:p>
    <w:p w14:paraId="15CF33C3" w14:textId="38259A99" w:rsidR="000879A1" w:rsidRDefault="000879A1" w:rsidP="000879A1">
      <w:pPr>
        <w:pStyle w:val="ListParagraph"/>
        <w:numPr>
          <w:ilvl w:val="0"/>
          <w:numId w:val="2"/>
        </w:numPr>
        <w:rPr>
          <w:b/>
          <w:bCs/>
          <w:sz w:val="24"/>
          <w:szCs w:val="24"/>
        </w:rPr>
      </w:pPr>
      <w:r>
        <w:rPr>
          <w:b/>
          <w:bCs/>
          <w:sz w:val="24"/>
          <w:szCs w:val="24"/>
        </w:rPr>
        <w:t>Request for appointment</w:t>
      </w:r>
    </w:p>
    <w:p w14:paraId="15A8A3EB" w14:textId="4B67B92D" w:rsidR="00B873A8" w:rsidRDefault="00B873A8" w:rsidP="000879A1">
      <w:pPr>
        <w:pStyle w:val="ListParagraph"/>
        <w:numPr>
          <w:ilvl w:val="0"/>
          <w:numId w:val="2"/>
        </w:numPr>
        <w:rPr>
          <w:b/>
          <w:bCs/>
          <w:sz w:val="24"/>
          <w:szCs w:val="24"/>
        </w:rPr>
      </w:pPr>
      <w:r>
        <w:rPr>
          <w:b/>
          <w:bCs/>
          <w:sz w:val="24"/>
          <w:szCs w:val="24"/>
        </w:rPr>
        <w:t>Get healthcare tips</w:t>
      </w:r>
    </w:p>
    <w:p w14:paraId="34F2B80D" w14:textId="4C52D4D0" w:rsidR="000879A1" w:rsidRDefault="000879A1" w:rsidP="000879A1">
      <w:pPr>
        <w:pStyle w:val="ListParagraph"/>
        <w:numPr>
          <w:ilvl w:val="0"/>
          <w:numId w:val="2"/>
        </w:numPr>
        <w:rPr>
          <w:b/>
          <w:bCs/>
          <w:sz w:val="24"/>
          <w:szCs w:val="24"/>
        </w:rPr>
      </w:pPr>
      <w:r>
        <w:rPr>
          <w:b/>
          <w:bCs/>
          <w:sz w:val="24"/>
          <w:szCs w:val="24"/>
        </w:rPr>
        <w:t>Donate blood</w:t>
      </w:r>
    </w:p>
    <w:p w14:paraId="20BB1B89" w14:textId="055F8D5E" w:rsidR="000879A1" w:rsidRDefault="000879A1" w:rsidP="000879A1">
      <w:pPr>
        <w:pStyle w:val="ListParagraph"/>
        <w:numPr>
          <w:ilvl w:val="0"/>
          <w:numId w:val="2"/>
        </w:numPr>
        <w:rPr>
          <w:b/>
          <w:bCs/>
          <w:sz w:val="24"/>
          <w:szCs w:val="24"/>
        </w:rPr>
      </w:pPr>
      <w:r>
        <w:rPr>
          <w:b/>
          <w:bCs/>
          <w:sz w:val="24"/>
          <w:szCs w:val="24"/>
        </w:rPr>
        <w:t xml:space="preserve">Donate fund </w:t>
      </w:r>
    </w:p>
    <w:p w14:paraId="3DBF0240" w14:textId="7AEF0B14" w:rsidR="00E5001E" w:rsidRDefault="00E5001E" w:rsidP="000879A1">
      <w:pPr>
        <w:pStyle w:val="ListParagraph"/>
        <w:numPr>
          <w:ilvl w:val="0"/>
          <w:numId w:val="2"/>
        </w:numPr>
        <w:rPr>
          <w:b/>
          <w:bCs/>
          <w:sz w:val="24"/>
          <w:szCs w:val="24"/>
        </w:rPr>
      </w:pPr>
      <w:r>
        <w:rPr>
          <w:b/>
          <w:bCs/>
          <w:sz w:val="24"/>
          <w:szCs w:val="24"/>
        </w:rPr>
        <w:t>Order medicine</w:t>
      </w:r>
    </w:p>
    <w:p w14:paraId="3F88EB10" w14:textId="6E79707E" w:rsidR="00403FB7" w:rsidRDefault="00403FB7" w:rsidP="00403FB7">
      <w:pPr>
        <w:pStyle w:val="ListParagraph"/>
        <w:numPr>
          <w:ilvl w:val="2"/>
          <w:numId w:val="8"/>
        </w:numPr>
        <w:rPr>
          <w:b/>
          <w:bCs/>
          <w:sz w:val="24"/>
          <w:szCs w:val="24"/>
        </w:rPr>
      </w:pPr>
      <w:r>
        <w:rPr>
          <w:b/>
          <w:bCs/>
          <w:sz w:val="24"/>
          <w:szCs w:val="24"/>
        </w:rPr>
        <w:t>Make payments</w:t>
      </w:r>
    </w:p>
    <w:p w14:paraId="43DD7341" w14:textId="3EB1B876" w:rsidR="00403FB7" w:rsidRDefault="00403FB7" w:rsidP="00403FB7">
      <w:pPr>
        <w:pStyle w:val="ListParagraph"/>
        <w:numPr>
          <w:ilvl w:val="3"/>
          <w:numId w:val="8"/>
        </w:numPr>
        <w:rPr>
          <w:b/>
          <w:bCs/>
          <w:sz w:val="24"/>
          <w:szCs w:val="24"/>
        </w:rPr>
      </w:pPr>
      <w:r>
        <w:rPr>
          <w:b/>
          <w:bCs/>
          <w:sz w:val="24"/>
          <w:szCs w:val="24"/>
        </w:rPr>
        <w:t>Pay cash on delivery</w:t>
      </w:r>
    </w:p>
    <w:p w14:paraId="42FE4D73" w14:textId="475140DE" w:rsidR="00403FB7" w:rsidRDefault="00403FB7" w:rsidP="00403FB7">
      <w:pPr>
        <w:pStyle w:val="ListParagraph"/>
        <w:numPr>
          <w:ilvl w:val="3"/>
          <w:numId w:val="8"/>
        </w:numPr>
        <w:rPr>
          <w:b/>
          <w:bCs/>
          <w:sz w:val="24"/>
          <w:szCs w:val="24"/>
        </w:rPr>
      </w:pPr>
      <w:r>
        <w:rPr>
          <w:b/>
          <w:bCs/>
          <w:sz w:val="24"/>
          <w:szCs w:val="24"/>
        </w:rPr>
        <w:t>Pay online</w:t>
      </w:r>
    </w:p>
    <w:p w14:paraId="7E992B06" w14:textId="29F05E54" w:rsidR="00E10B9C" w:rsidRDefault="00E10B9C" w:rsidP="000879A1">
      <w:pPr>
        <w:pStyle w:val="ListParagraph"/>
        <w:numPr>
          <w:ilvl w:val="0"/>
          <w:numId w:val="2"/>
        </w:numPr>
        <w:rPr>
          <w:b/>
          <w:bCs/>
          <w:sz w:val="24"/>
          <w:szCs w:val="24"/>
        </w:rPr>
      </w:pPr>
      <w:r>
        <w:rPr>
          <w:b/>
          <w:bCs/>
          <w:sz w:val="24"/>
          <w:szCs w:val="24"/>
        </w:rPr>
        <w:t xml:space="preserve">Make emergency </w:t>
      </w:r>
      <w:r w:rsidR="00E5001E">
        <w:rPr>
          <w:b/>
          <w:bCs/>
          <w:sz w:val="24"/>
          <w:szCs w:val="24"/>
        </w:rPr>
        <w:t>calls for ambulance</w:t>
      </w:r>
    </w:p>
    <w:p w14:paraId="2D1FEB9F" w14:textId="6C826B0C" w:rsidR="004C65DE" w:rsidRDefault="004C65DE" w:rsidP="000879A1">
      <w:pPr>
        <w:pStyle w:val="ListParagraph"/>
        <w:numPr>
          <w:ilvl w:val="0"/>
          <w:numId w:val="2"/>
        </w:numPr>
        <w:rPr>
          <w:b/>
          <w:bCs/>
          <w:sz w:val="24"/>
          <w:szCs w:val="24"/>
        </w:rPr>
      </w:pPr>
      <w:r>
        <w:rPr>
          <w:b/>
          <w:bCs/>
          <w:sz w:val="24"/>
          <w:szCs w:val="24"/>
        </w:rPr>
        <w:t>Manage account info</w:t>
      </w:r>
    </w:p>
    <w:p w14:paraId="6251A9C3" w14:textId="2E1EFAFF" w:rsidR="004C65DE" w:rsidRDefault="0071545F" w:rsidP="004C65DE">
      <w:pPr>
        <w:pStyle w:val="ListParagraph"/>
        <w:numPr>
          <w:ilvl w:val="2"/>
          <w:numId w:val="6"/>
        </w:numPr>
        <w:rPr>
          <w:b/>
          <w:bCs/>
          <w:sz w:val="24"/>
          <w:szCs w:val="24"/>
        </w:rPr>
      </w:pPr>
      <w:r>
        <w:rPr>
          <w:b/>
          <w:bCs/>
          <w:sz w:val="24"/>
          <w:szCs w:val="24"/>
        </w:rPr>
        <w:t>Modify info</w:t>
      </w:r>
    </w:p>
    <w:p w14:paraId="25B76865" w14:textId="2D856DF3" w:rsidR="0071545F" w:rsidRDefault="0071545F" w:rsidP="004C65DE">
      <w:pPr>
        <w:pStyle w:val="ListParagraph"/>
        <w:numPr>
          <w:ilvl w:val="2"/>
          <w:numId w:val="6"/>
        </w:numPr>
        <w:rPr>
          <w:b/>
          <w:bCs/>
          <w:sz w:val="24"/>
          <w:szCs w:val="24"/>
        </w:rPr>
      </w:pPr>
      <w:r>
        <w:rPr>
          <w:b/>
          <w:bCs/>
          <w:sz w:val="24"/>
          <w:szCs w:val="24"/>
        </w:rPr>
        <w:t>Change password</w:t>
      </w:r>
    </w:p>
    <w:p w14:paraId="3B76844B" w14:textId="77777777" w:rsidR="004C65DE" w:rsidRPr="000879A1" w:rsidRDefault="004C65DE" w:rsidP="004C65DE">
      <w:pPr>
        <w:pStyle w:val="ListParagraph"/>
        <w:ind w:left="1080"/>
        <w:rPr>
          <w:b/>
          <w:bCs/>
          <w:sz w:val="24"/>
          <w:szCs w:val="24"/>
        </w:rPr>
      </w:pPr>
    </w:p>
    <w:p w14:paraId="34AC9163" w14:textId="5A510AD9" w:rsidR="002423FC" w:rsidRPr="0071545F" w:rsidRDefault="004C65DE" w:rsidP="000879A1">
      <w:pPr>
        <w:rPr>
          <w:b/>
          <w:bCs/>
          <w:sz w:val="24"/>
          <w:szCs w:val="24"/>
          <w:u w:val="single"/>
        </w:rPr>
      </w:pPr>
      <w:r w:rsidRPr="0071545F">
        <w:rPr>
          <w:b/>
          <w:bCs/>
          <w:sz w:val="24"/>
          <w:szCs w:val="24"/>
          <w:u w:val="single"/>
        </w:rPr>
        <w:t>Admin:</w:t>
      </w:r>
    </w:p>
    <w:p w14:paraId="5E080347" w14:textId="18354F33" w:rsidR="0071545F" w:rsidRDefault="00EE6246" w:rsidP="0071545F">
      <w:pPr>
        <w:pStyle w:val="ListParagraph"/>
        <w:numPr>
          <w:ilvl w:val="0"/>
          <w:numId w:val="3"/>
        </w:numPr>
        <w:rPr>
          <w:b/>
          <w:bCs/>
          <w:sz w:val="24"/>
          <w:szCs w:val="24"/>
        </w:rPr>
      </w:pPr>
      <w:r>
        <w:rPr>
          <w:b/>
          <w:bCs/>
          <w:sz w:val="24"/>
          <w:szCs w:val="24"/>
        </w:rPr>
        <w:t>Recommend</w:t>
      </w:r>
      <w:r w:rsidR="0071545F">
        <w:rPr>
          <w:b/>
          <w:bCs/>
          <w:sz w:val="24"/>
          <w:szCs w:val="24"/>
        </w:rPr>
        <w:t xml:space="preserve"> hospital</w:t>
      </w:r>
    </w:p>
    <w:p w14:paraId="638E03AF" w14:textId="1F767382" w:rsidR="0071545F" w:rsidRDefault="0071545F" w:rsidP="0071545F">
      <w:pPr>
        <w:pStyle w:val="ListParagraph"/>
        <w:numPr>
          <w:ilvl w:val="0"/>
          <w:numId w:val="3"/>
        </w:numPr>
        <w:rPr>
          <w:b/>
          <w:bCs/>
          <w:sz w:val="24"/>
          <w:szCs w:val="24"/>
        </w:rPr>
      </w:pPr>
      <w:r>
        <w:rPr>
          <w:b/>
          <w:bCs/>
          <w:sz w:val="24"/>
          <w:szCs w:val="24"/>
        </w:rPr>
        <w:t>Manage membership</w:t>
      </w:r>
    </w:p>
    <w:p w14:paraId="74907455" w14:textId="42DB9A3B" w:rsidR="0071545F" w:rsidRDefault="0071545F" w:rsidP="0071545F">
      <w:pPr>
        <w:pStyle w:val="ListParagraph"/>
        <w:numPr>
          <w:ilvl w:val="0"/>
          <w:numId w:val="3"/>
        </w:numPr>
        <w:rPr>
          <w:b/>
          <w:bCs/>
          <w:sz w:val="24"/>
          <w:szCs w:val="24"/>
        </w:rPr>
      </w:pPr>
      <w:r>
        <w:rPr>
          <w:b/>
          <w:bCs/>
          <w:sz w:val="24"/>
          <w:szCs w:val="24"/>
        </w:rPr>
        <w:t xml:space="preserve">Manage </w:t>
      </w:r>
      <w:r w:rsidR="00E5001E">
        <w:rPr>
          <w:b/>
          <w:bCs/>
          <w:sz w:val="24"/>
          <w:szCs w:val="24"/>
        </w:rPr>
        <w:t>appointment</w:t>
      </w:r>
    </w:p>
    <w:p w14:paraId="19605941" w14:textId="516B1779" w:rsidR="0071545F" w:rsidRDefault="0071545F" w:rsidP="0071545F">
      <w:pPr>
        <w:pStyle w:val="ListParagraph"/>
        <w:numPr>
          <w:ilvl w:val="0"/>
          <w:numId w:val="3"/>
        </w:numPr>
        <w:rPr>
          <w:b/>
          <w:bCs/>
          <w:sz w:val="24"/>
          <w:szCs w:val="24"/>
        </w:rPr>
      </w:pPr>
      <w:r>
        <w:rPr>
          <w:b/>
          <w:bCs/>
          <w:sz w:val="24"/>
          <w:szCs w:val="24"/>
        </w:rPr>
        <w:t>Manage order for medicine</w:t>
      </w:r>
    </w:p>
    <w:p w14:paraId="14706D81" w14:textId="47950973" w:rsidR="00B873A8" w:rsidRDefault="00B873A8" w:rsidP="0071545F">
      <w:pPr>
        <w:pStyle w:val="ListParagraph"/>
        <w:numPr>
          <w:ilvl w:val="0"/>
          <w:numId w:val="3"/>
        </w:numPr>
        <w:rPr>
          <w:b/>
          <w:bCs/>
          <w:sz w:val="24"/>
          <w:szCs w:val="24"/>
        </w:rPr>
      </w:pPr>
      <w:r>
        <w:rPr>
          <w:b/>
          <w:bCs/>
          <w:sz w:val="24"/>
          <w:szCs w:val="24"/>
        </w:rPr>
        <w:t>Provide healthcare tips</w:t>
      </w:r>
    </w:p>
    <w:p w14:paraId="3C635AEC" w14:textId="7597DD0C" w:rsidR="0071545F" w:rsidRPr="0071545F" w:rsidRDefault="004C65DE" w:rsidP="0071545F">
      <w:pPr>
        <w:pStyle w:val="ListParagraph"/>
        <w:numPr>
          <w:ilvl w:val="0"/>
          <w:numId w:val="3"/>
        </w:numPr>
        <w:rPr>
          <w:b/>
          <w:bCs/>
          <w:sz w:val="24"/>
          <w:szCs w:val="24"/>
        </w:rPr>
      </w:pPr>
      <w:r>
        <w:rPr>
          <w:b/>
          <w:bCs/>
          <w:sz w:val="24"/>
          <w:szCs w:val="24"/>
        </w:rPr>
        <w:t>Manage user info</w:t>
      </w:r>
    </w:p>
    <w:p w14:paraId="41769B96" w14:textId="2FABB3E6" w:rsidR="004C65DE" w:rsidRDefault="004C65DE" w:rsidP="004C65DE">
      <w:pPr>
        <w:pStyle w:val="ListParagraph"/>
        <w:numPr>
          <w:ilvl w:val="2"/>
          <w:numId w:val="4"/>
        </w:numPr>
        <w:rPr>
          <w:b/>
          <w:bCs/>
          <w:sz w:val="24"/>
          <w:szCs w:val="24"/>
        </w:rPr>
      </w:pPr>
      <w:r>
        <w:rPr>
          <w:b/>
          <w:bCs/>
          <w:sz w:val="24"/>
          <w:szCs w:val="24"/>
        </w:rPr>
        <w:t>Add user</w:t>
      </w:r>
    </w:p>
    <w:p w14:paraId="4B456BDC" w14:textId="7BE2C1F8" w:rsidR="0071545F" w:rsidRPr="0071545F" w:rsidRDefault="004C65DE" w:rsidP="0071545F">
      <w:pPr>
        <w:pStyle w:val="ListParagraph"/>
        <w:numPr>
          <w:ilvl w:val="2"/>
          <w:numId w:val="4"/>
        </w:numPr>
        <w:rPr>
          <w:b/>
          <w:bCs/>
          <w:sz w:val="24"/>
          <w:szCs w:val="24"/>
        </w:rPr>
      </w:pPr>
      <w:r>
        <w:rPr>
          <w:b/>
          <w:bCs/>
          <w:sz w:val="24"/>
          <w:szCs w:val="24"/>
        </w:rPr>
        <w:t>Delete user</w:t>
      </w:r>
    </w:p>
    <w:p w14:paraId="1D96BA0A" w14:textId="6771B8F1" w:rsidR="004C65DE" w:rsidRDefault="0071545F" w:rsidP="004C65DE">
      <w:pPr>
        <w:rPr>
          <w:b/>
          <w:bCs/>
          <w:sz w:val="24"/>
          <w:szCs w:val="24"/>
          <w:u w:val="single"/>
        </w:rPr>
      </w:pPr>
      <w:r>
        <w:rPr>
          <w:b/>
          <w:bCs/>
          <w:sz w:val="24"/>
          <w:szCs w:val="24"/>
        </w:rPr>
        <w:t xml:space="preserve"> </w:t>
      </w:r>
      <w:r w:rsidRPr="0071545F">
        <w:rPr>
          <w:b/>
          <w:bCs/>
          <w:sz w:val="24"/>
          <w:szCs w:val="24"/>
          <w:u w:val="single"/>
        </w:rPr>
        <w:t>Hospital staff:</w:t>
      </w:r>
    </w:p>
    <w:p w14:paraId="411B714D" w14:textId="20AA557A" w:rsidR="00EE6246" w:rsidRPr="00EE6246" w:rsidRDefault="00EE6246" w:rsidP="0071545F">
      <w:pPr>
        <w:pStyle w:val="ListParagraph"/>
        <w:numPr>
          <w:ilvl w:val="0"/>
          <w:numId w:val="7"/>
        </w:numPr>
        <w:rPr>
          <w:b/>
          <w:bCs/>
          <w:sz w:val="24"/>
          <w:szCs w:val="24"/>
          <w:u w:val="single"/>
        </w:rPr>
      </w:pPr>
      <w:r>
        <w:rPr>
          <w:b/>
          <w:bCs/>
          <w:sz w:val="24"/>
          <w:szCs w:val="24"/>
        </w:rPr>
        <w:t>login</w:t>
      </w:r>
    </w:p>
    <w:p w14:paraId="10D0E87E" w14:textId="71CF8482" w:rsidR="0071545F" w:rsidRPr="0071545F" w:rsidRDefault="0071545F" w:rsidP="0071545F">
      <w:pPr>
        <w:pStyle w:val="ListParagraph"/>
        <w:numPr>
          <w:ilvl w:val="0"/>
          <w:numId w:val="7"/>
        </w:numPr>
        <w:rPr>
          <w:b/>
          <w:bCs/>
          <w:sz w:val="24"/>
          <w:szCs w:val="24"/>
          <w:u w:val="single"/>
        </w:rPr>
      </w:pPr>
      <w:r>
        <w:rPr>
          <w:b/>
          <w:bCs/>
          <w:sz w:val="24"/>
          <w:szCs w:val="24"/>
        </w:rPr>
        <w:t>Create appointment</w:t>
      </w:r>
    </w:p>
    <w:p w14:paraId="3103023F" w14:textId="526FDF2E" w:rsidR="0071545F" w:rsidRPr="0071545F" w:rsidRDefault="0071545F" w:rsidP="0071545F">
      <w:pPr>
        <w:pStyle w:val="ListParagraph"/>
        <w:numPr>
          <w:ilvl w:val="0"/>
          <w:numId w:val="7"/>
        </w:numPr>
        <w:rPr>
          <w:b/>
          <w:bCs/>
          <w:sz w:val="24"/>
          <w:szCs w:val="24"/>
          <w:u w:val="single"/>
        </w:rPr>
      </w:pPr>
      <w:r>
        <w:rPr>
          <w:b/>
          <w:bCs/>
          <w:sz w:val="24"/>
          <w:szCs w:val="24"/>
        </w:rPr>
        <w:t>Check emergency calls for ambulance</w:t>
      </w:r>
    </w:p>
    <w:p w14:paraId="0BBF1159" w14:textId="4388FD53" w:rsidR="00403FB7" w:rsidRDefault="005A07E0" w:rsidP="00403FB7">
      <w:pPr>
        <w:rPr>
          <w:b/>
          <w:bCs/>
          <w:sz w:val="24"/>
          <w:szCs w:val="24"/>
          <w:u w:val="single"/>
        </w:rPr>
      </w:pPr>
      <w:r>
        <w:rPr>
          <w:b/>
          <w:bCs/>
          <w:sz w:val="24"/>
          <w:szCs w:val="24"/>
          <w:u w:val="single"/>
        </w:rPr>
        <w:t>Pharmacy:</w:t>
      </w:r>
    </w:p>
    <w:p w14:paraId="796B2281" w14:textId="252BBC8D" w:rsidR="005A07E0" w:rsidRPr="00484748" w:rsidRDefault="005A07E0" w:rsidP="005A07E0">
      <w:pPr>
        <w:pStyle w:val="ListParagraph"/>
        <w:numPr>
          <w:ilvl w:val="0"/>
          <w:numId w:val="9"/>
        </w:numPr>
        <w:rPr>
          <w:b/>
          <w:bCs/>
          <w:sz w:val="24"/>
          <w:szCs w:val="24"/>
          <w:u w:val="single"/>
        </w:rPr>
      </w:pPr>
      <w:r>
        <w:rPr>
          <w:b/>
          <w:bCs/>
          <w:sz w:val="24"/>
          <w:szCs w:val="24"/>
        </w:rPr>
        <w:t>View order for medicine</w:t>
      </w:r>
    </w:p>
    <w:p w14:paraId="19ED4305" w14:textId="26024D96" w:rsidR="00484748" w:rsidRPr="005A07E0" w:rsidRDefault="00484748" w:rsidP="005A07E0">
      <w:pPr>
        <w:pStyle w:val="ListParagraph"/>
        <w:numPr>
          <w:ilvl w:val="0"/>
          <w:numId w:val="9"/>
        </w:numPr>
        <w:rPr>
          <w:b/>
          <w:bCs/>
          <w:sz w:val="24"/>
          <w:szCs w:val="24"/>
          <w:u w:val="single"/>
        </w:rPr>
      </w:pPr>
      <w:r>
        <w:rPr>
          <w:b/>
          <w:bCs/>
          <w:sz w:val="24"/>
          <w:szCs w:val="24"/>
        </w:rPr>
        <w:t>Take order for medicine</w:t>
      </w:r>
    </w:p>
    <w:p w14:paraId="5B9CC9DA" w14:textId="7CDA64EF" w:rsidR="005A07E0" w:rsidRPr="005A07E0" w:rsidRDefault="005A07E0" w:rsidP="005A07E0">
      <w:pPr>
        <w:pStyle w:val="ListParagraph"/>
        <w:numPr>
          <w:ilvl w:val="0"/>
          <w:numId w:val="9"/>
        </w:numPr>
        <w:rPr>
          <w:b/>
          <w:bCs/>
          <w:sz w:val="24"/>
          <w:szCs w:val="24"/>
          <w:u w:val="single"/>
        </w:rPr>
      </w:pPr>
      <w:r>
        <w:rPr>
          <w:b/>
          <w:bCs/>
          <w:sz w:val="24"/>
          <w:szCs w:val="24"/>
        </w:rPr>
        <w:t>Create bills</w:t>
      </w:r>
    </w:p>
    <w:p w14:paraId="615F1417" w14:textId="352092EA" w:rsidR="005A07E0" w:rsidRDefault="005A07E0" w:rsidP="005A07E0">
      <w:pPr>
        <w:pStyle w:val="ListParagraph"/>
        <w:rPr>
          <w:b/>
          <w:bCs/>
          <w:sz w:val="24"/>
          <w:szCs w:val="24"/>
          <w:u w:val="single"/>
        </w:rPr>
      </w:pPr>
    </w:p>
    <w:p w14:paraId="3DB0F3F3" w14:textId="488B7C0E" w:rsidR="00BC7E11" w:rsidRDefault="00BC7E11" w:rsidP="005A07E0">
      <w:pPr>
        <w:pStyle w:val="ListParagraph"/>
        <w:rPr>
          <w:b/>
          <w:bCs/>
          <w:sz w:val="24"/>
          <w:szCs w:val="24"/>
          <w:u w:val="single"/>
        </w:rPr>
      </w:pPr>
    </w:p>
    <w:p w14:paraId="2A230991" w14:textId="1D32C968" w:rsidR="00BC7E11" w:rsidRDefault="00BC7E11" w:rsidP="005A07E0">
      <w:pPr>
        <w:pStyle w:val="ListParagraph"/>
        <w:rPr>
          <w:b/>
          <w:bCs/>
          <w:sz w:val="24"/>
          <w:szCs w:val="24"/>
          <w:u w:val="single"/>
        </w:rPr>
      </w:pPr>
    </w:p>
    <w:p w14:paraId="40656A6E" w14:textId="0DB0DB06" w:rsidR="00BC7E11" w:rsidRDefault="00BC7E11" w:rsidP="005A07E0">
      <w:pPr>
        <w:pStyle w:val="ListParagraph"/>
        <w:rPr>
          <w:b/>
          <w:bCs/>
          <w:sz w:val="24"/>
          <w:szCs w:val="24"/>
          <w:u w:val="single"/>
        </w:rPr>
      </w:pPr>
    </w:p>
    <w:p w14:paraId="54CF3F95" w14:textId="2DC71F21" w:rsidR="00BC7E11" w:rsidRDefault="00BC7E11" w:rsidP="005A07E0">
      <w:pPr>
        <w:pStyle w:val="ListParagraph"/>
        <w:rPr>
          <w:b/>
          <w:bCs/>
          <w:sz w:val="24"/>
          <w:szCs w:val="24"/>
          <w:u w:val="single"/>
        </w:rPr>
      </w:pPr>
    </w:p>
    <w:p w14:paraId="4B021353" w14:textId="60391DF7" w:rsidR="00BC7E11" w:rsidRPr="00E70768" w:rsidRDefault="00E70768" w:rsidP="00E70768">
      <w:pPr>
        <w:rPr>
          <w:b/>
          <w:bCs/>
          <w:sz w:val="24"/>
          <w:szCs w:val="24"/>
          <w:u w:val="single"/>
        </w:rPr>
      </w:pPr>
      <w:r w:rsidRPr="00E70768">
        <w:rPr>
          <w:b/>
          <w:bCs/>
          <w:sz w:val="24"/>
          <w:szCs w:val="24"/>
          <w:u w:val="single"/>
        </w:rPr>
        <w:lastRenderedPageBreak/>
        <w:t>Working Procedure:</w:t>
      </w:r>
    </w:p>
    <w:p w14:paraId="3EA7B131" w14:textId="77777777" w:rsidR="00E70768" w:rsidRDefault="00E70768" w:rsidP="00E70768">
      <w:pPr>
        <w:jc w:val="both"/>
        <w:rPr>
          <w:b/>
          <w:bCs/>
          <w:sz w:val="24"/>
          <w:szCs w:val="24"/>
        </w:rPr>
      </w:pPr>
      <w:r w:rsidRPr="008F2FC5">
        <w:rPr>
          <w:b/>
          <w:bCs/>
          <w:sz w:val="24"/>
          <w:szCs w:val="24"/>
        </w:rPr>
        <w:t xml:space="preserve">Civic care is a system where one can easily find medical help. To get the access of this system, first the user has to register a new account by giving some information. After completing this step, the user can login to the system and able to get the medical help which the system provides. The user can request for appointment, get healthcare tips, order medicines and can call for emergency ambulance. Also, there is an option for those persons who want to forward their helping hand by donating blood. For regular users, there is membership system which provides special discounts. The system is handled by the admins. An admin can recommend hospitals for users, manage user membership, make appointments and manage medicine orders. Also, the admin provides some authorized healthcare tips through the system. Hospital staffs have also the access to the system where they can create appointment and check the emergency calls. In pharmacy sector, they can manage the medicine orders and create bills. </w:t>
      </w:r>
    </w:p>
    <w:p w14:paraId="0A3F6F91" w14:textId="77777777" w:rsidR="00E70768" w:rsidRPr="00E70768" w:rsidRDefault="00E70768" w:rsidP="005A07E0">
      <w:pPr>
        <w:pStyle w:val="ListParagraph"/>
        <w:rPr>
          <w:b/>
          <w:bCs/>
          <w:sz w:val="24"/>
          <w:szCs w:val="24"/>
        </w:rPr>
      </w:pPr>
    </w:p>
    <w:p w14:paraId="3DB2FB6A" w14:textId="4EE67A4F" w:rsidR="00403FB7" w:rsidRPr="00403FB7" w:rsidRDefault="00403FB7" w:rsidP="00403FB7">
      <w:pPr>
        <w:rPr>
          <w:rFonts w:cstheme="minorHAnsi"/>
          <w:sz w:val="28"/>
          <w:szCs w:val="28"/>
        </w:rPr>
      </w:pPr>
    </w:p>
    <w:sectPr w:rsidR="00403FB7" w:rsidRPr="00403FB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82F0BD" w14:textId="77777777" w:rsidR="007D14B3" w:rsidRDefault="007D14B3" w:rsidP="0071545F">
      <w:pPr>
        <w:spacing w:after="0" w:line="240" w:lineRule="auto"/>
      </w:pPr>
      <w:r>
        <w:separator/>
      </w:r>
    </w:p>
  </w:endnote>
  <w:endnote w:type="continuationSeparator" w:id="0">
    <w:p w14:paraId="07BA05B1" w14:textId="77777777" w:rsidR="007D14B3" w:rsidRDefault="007D14B3" w:rsidP="0071545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oper Black">
    <w:panose1 w:val="0208090404030B0204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C1E8AC" w14:textId="77777777" w:rsidR="007D14B3" w:rsidRDefault="007D14B3" w:rsidP="0071545F">
      <w:pPr>
        <w:spacing w:after="0" w:line="240" w:lineRule="auto"/>
      </w:pPr>
      <w:r>
        <w:separator/>
      </w:r>
    </w:p>
  </w:footnote>
  <w:footnote w:type="continuationSeparator" w:id="0">
    <w:p w14:paraId="3A25BEC2" w14:textId="77777777" w:rsidR="007D14B3" w:rsidRDefault="007D14B3" w:rsidP="0071545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3907A7"/>
    <w:multiLevelType w:val="hybridMultilevel"/>
    <w:tmpl w:val="A56EE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DF7378"/>
    <w:multiLevelType w:val="hybridMultilevel"/>
    <w:tmpl w:val="508CA1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5A33D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ED64A1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181346"/>
    <w:multiLevelType w:val="hybridMultilevel"/>
    <w:tmpl w:val="2B5601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1033E7"/>
    <w:multiLevelType w:val="hybridMultilevel"/>
    <w:tmpl w:val="BC884F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9C5F45"/>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6D8A25D7"/>
    <w:multiLevelType w:val="hybridMultilevel"/>
    <w:tmpl w:val="AC84F1B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F18375D"/>
    <w:multiLevelType w:val="hybridMultilevel"/>
    <w:tmpl w:val="A49A4BB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3A4E79"/>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0"/>
  </w:num>
  <w:num w:numId="2">
    <w:abstractNumId w:val="1"/>
  </w:num>
  <w:num w:numId="3">
    <w:abstractNumId w:val="8"/>
  </w:num>
  <w:num w:numId="4">
    <w:abstractNumId w:val="9"/>
  </w:num>
  <w:num w:numId="5">
    <w:abstractNumId w:val="3"/>
  </w:num>
  <w:num w:numId="6">
    <w:abstractNumId w:val="6"/>
  </w:num>
  <w:num w:numId="7">
    <w:abstractNumId w:val="4"/>
  </w:num>
  <w:num w:numId="8">
    <w:abstractNumId w:val="2"/>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ewMDAwMjcytzS1NDNV0lEKTi0uzszPAykwqgUA+s5FXywAAAA="/>
  </w:docVars>
  <w:rsids>
    <w:rsidRoot w:val="002423FC"/>
    <w:rsid w:val="000879A1"/>
    <w:rsid w:val="00087DF1"/>
    <w:rsid w:val="002423FC"/>
    <w:rsid w:val="002B256E"/>
    <w:rsid w:val="00323922"/>
    <w:rsid w:val="00403FB7"/>
    <w:rsid w:val="00484748"/>
    <w:rsid w:val="004C65DE"/>
    <w:rsid w:val="004F501C"/>
    <w:rsid w:val="005A07E0"/>
    <w:rsid w:val="0062131F"/>
    <w:rsid w:val="0071545F"/>
    <w:rsid w:val="007471B2"/>
    <w:rsid w:val="007D14B3"/>
    <w:rsid w:val="008C1A9C"/>
    <w:rsid w:val="008F2FC5"/>
    <w:rsid w:val="00AC6039"/>
    <w:rsid w:val="00B873A8"/>
    <w:rsid w:val="00BC7E11"/>
    <w:rsid w:val="00C6659C"/>
    <w:rsid w:val="00D25663"/>
    <w:rsid w:val="00E10B9C"/>
    <w:rsid w:val="00E5001E"/>
    <w:rsid w:val="00E70768"/>
    <w:rsid w:val="00EE4797"/>
    <w:rsid w:val="00EE6246"/>
    <w:rsid w:val="00F069B8"/>
    <w:rsid w:val="00FE17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180BD"/>
  <w15:chartTrackingRefBased/>
  <w15:docId w15:val="{02CFA5F2-716E-43DE-965D-0D794AA1AF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9A1"/>
    <w:pPr>
      <w:ind w:left="720"/>
      <w:contextualSpacing/>
    </w:pPr>
  </w:style>
  <w:style w:type="paragraph" w:styleId="Header">
    <w:name w:val="header"/>
    <w:basedOn w:val="Normal"/>
    <w:link w:val="HeaderChar"/>
    <w:uiPriority w:val="99"/>
    <w:unhideWhenUsed/>
    <w:rsid w:val="007154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1545F"/>
  </w:style>
  <w:style w:type="paragraph" w:styleId="Footer">
    <w:name w:val="footer"/>
    <w:basedOn w:val="Normal"/>
    <w:link w:val="FooterChar"/>
    <w:uiPriority w:val="99"/>
    <w:unhideWhenUsed/>
    <w:rsid w:val="007154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1545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6</TotalTime>
  <Pages>3</Pages>
  <Words>503</Words>
  <Characters>286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Muhammad Bijoy</dc:creator>
  <cp:keywords/>
  <dc:description/>
  <cp:lastModifiedBy>Saad Muhammad Bijoy</cp:lastModifiedBy>
  <cp:revision>7</cp:revision>
  <dcterms:created xsi:type="dcterms:W3CDTF">2021-02-15T16:27:00Z</dcterms:created>
  <dcterms:modified xsi:type="dcterms:W3CDTF">2021-02-20T19:18:00Z</dcterms:modified>
</cp:coreProperties>
</file>